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mily Belg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mi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lg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20 Pleasant Ln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race.spruyt@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94158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6/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